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66 55 1234567</w:t>
      </w:r>
      <w:r>
        <w:br/>
      </w:r>
      <w:r>
        <w:t xml:space="preserve">Address: Riyadh, Saudi Arabia</w:t>
      </w:r>
    </w:p>
    <w:p>
      <w:pPr>
        <w:pStyle w:val="BodyText"/>
      </w:pPr>
      <w:r>
        <w:t xml:space="preserve">April 5, 2024</w:t>
      </w:r>
    </w:p>
    <w:p>
      <w:pPr>
        <w:pStyle w:val="BodyText"/>
      </w:pPr>
      <w:r>
        <w:rPr>
          <w:bCs/>
          <w:b/>
        </w:rPr>
        <w:t xml:space="preserve">Recruitment Team</w:t>
      </w:r>
      <w:r>
        <w:br/>
      </w:r>
      <w:r>
        <w:t xml:space="preserve">[Company Name]</w:t>
      </w:r>
      <w:r>
        <w:br/>
      </w:r>
      <w:r>
        <w:t xml:space="preserve">[Company Address]</w:t>
      </w:r>
      <w:r>
        <w:br/>
      </w:r>
      <w:r>
        <w:t xml:space="preserve">Riyadh, Saudi Arabia</w:t>
      </w:r>
    </w:p>
    <w:bookmarkStart w:id="20" w:name="Xcc60d5b8d4166938fcb11acd7584197598cc984"/>
    <w:p>
      <w:pPr>
        <w:pStyle w:val="Heading2"/>
      </w:pPr>
      <w:r>
        <w:t xml:space="preserve">Application for Graphic Designer Position in Riyadh, Saudi Arabia</w:t>
      </w:r>
    </w:p>
    <w:p>
      <w:pPr>
        <w:pStyle w:val="FirstParagraph"/>
      </w:pPr>
      <w:r>
        <w:t xml:space="preserve">Dear Hiring Manager,</w:t>
      </w:r>
    </w:p>
    <w:p>
      <w:pPr>
        <w:pStyle w:val="BodyText"/>
      </w:pPr>
      <w:r>
        <w:t xml:space="preserve">I am writing to express my interest in the Graphic Designer position at [Company Name] in Riyadh, Saudi Arabia. With a strong foundation in visual storytelling and a deep appreciation for the vibrant cultural landscape of this region, I am eager to contribute my creative expertise to your team. As a passionate designer with over five years of experience, I have honed my skills in creating impactful visual identities that resonate with diverse audiences—particularly those in the dynamic market of Riyadh.</w:t>
      </w:r>
    </w:p>
    <w:p>
      <w:pPr>
        <w:pStyle w:val="BodyText"/>
      </w:pPr>
      <w:r>
        <w:t xml:space="preserve">Throughout my career, I have specialized in graphic design for both digital and print media, focusing on branding, user interface design, and editorial content. My work has been recognized for its ability to blend innovation with cultural sensitivity, a trait that is especially crucial in a city like Riyadh where traditional values intersect with modernity. I am particularly drawn to [Company Name] because of your commitment to excellence and your reputation for delivering designs that reflect the unique character of Saudi Arabia. I believe my background in creating visually compelling solutions aligns perfectly with your goals.</w:t>
      </w:r>
    </w:p>
    <w:p>
      <w:pPr>
        <w:pStyle w:val="BodyText"/>
      </w:pPr>
      <w:r>
        <w:t xml:space="preserve">One of my key strengths as a Graphic Designer is my ability to translate abstract concepts into tangible, engaging visuals. For instance, while working with a local fashion brand in Riyadh, I developed a series of campaigns that emphasized both the richness of Saudi heritage and contemporary trends. This project not only boosted the brand’s online presence but also received positive feedback from clients who appreciated the balance between tradition and innovation. Such experiences have taught me how to navigate the nuances of design in a culturally rich environment, ensuring that every piece I create is both aesthetically pleasing and meaningful.</w:t>
      </w:r>
    </w:p>
    <w:p>
      <w:pPr>
        <w:pStyle w:val="BodyText"/>
      </w:pPr>
      <w:r>
        <w:t xml:space="preserve">Another aspect of my work that I am proud of is my expertise in Adobe Creative Suite, including Photoshop, Illustrator, and InDesign. These tools allow me to produce high-quality designs that meet the highest industry standards. Additionally, I have a solid understanding of typography, color theory, and layout design—skills that are essential for creating effective visual communication. My portfolio includes a wide range of projects, from social media graphics to full-scale branding initiatives, each tailored to meet the specific needs of my clients.</w:t>
      </w:r>
    </w:p>
    <w:p>
      <w:pPr>
        <w:pStyle w:val="BodyText"/>
      </w:pPr>
      <w:r>
        <w:t xml:space="preserve">What sets me apart as a Graphic Designer is my adaptability and willingness to embrace new challenges. I thrive in fast-paced environments where creativity and problem-solving go hand in hand. In Riyadh, where the design industry is rapidly evolving, I am excited to contribute to projects that push boundaries while respecting local traditions. Whether it’s designing for digital marketing campaigns or creating visual assets for print media, I approach every task with a focus on quality and originality.</w:t>
      </w:r>
    </w:p>
    <w:p>
      <w:pPr>
        <w:pStyle w:val="BodyText"/>
      </w:pPr>
      <w:r>
        <w:t xml:space="preserve">I am also deeply committed to understanding the cultural context of my work. Saudi Arabia’s design scene is influenced by a unique blend of historical significance and modern aspirations, and I take pride in ensuring that my designs reflect this duality. For example, I have worked with clients who required Arabic typography to be integrated into their branding, which required not only technical skill but also an understanding of cultural nuances. This experience has strengthened my ability to create designs that are both functional and culturally resonant.</w:t>
      </w:r>
    </w:p>
    <w:p>
      <w:pPr>
        <w:pStyle w:val="BodyText"/>
      </w:pPr>
      <w:r>
        <w:t xml:space="preserve">Collaboration is another cornerstone of my professional approach. I believe that the best design solutions emerge from open communication and teamwork. In previous roles, I have worked closely with marketing teams, art directors, and clients to ensure that every project meets its objectives. This collaborative spirit has allowed me to build strong relationships with stakeholders and deliver results that exceed expectations. In Riyadh’s competitive design landscape, I am confident that my ability to work effectively with others will be a valuable asset to your organization.</w:t>
      </w:r>
    </w:p>
    <w:p>
      <w:pPr>
        <w:pStyle w:val="BodyText"/>
      </w:pPr>
      <w:r>
        <w:t xml:space="preserve">I am particularly interested in the opportunity to contribute to [Company Name] because of its innovative approach and dedication to quality. I am eager to bring my creative vision and technical skills to your team while learning from the expertise of professionals in this dynamic industry. I am also excited about the possibility of working in Riyadh, a city that offers endless inspiration for a designer with a passion for culture, art, and technology.</w:t>
      </w:r>
    </w:p>
    <w:p>
      <w:pPr>
        <w:pStyle w:val="BodyText"/>
      </w:pPr>
      <w:r>
        <w:t xml:space="preserve">Thank you for considering my application. I would welcome the opportunity to discuss how my skills and experiences align with the needs of your team. Please feel free to contact me at +966 55 1234567 or via email at john.doe@example.com at your earliest convenience. I look forward to the possibility of contributing to [Company Name]’s continued success in Riyadh and beyond.</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20:09:57Z</dcterms:created>
  <dcterms:modified xsi:type="dcterms:W3CDTF">2026-07-23T20:09:57Z</dcterms:modified>
</cp:coreProperties>
</file>

<file path=docProps/custom.xml><?xml version="1.0" encoding="utf-8"?>
<Properties xmlns="http://schemas.openxmlformats.org/officeDocument/2006/custom-properties" xmlns:vt="http://schemas.openxmlformats.org/officeDocument/2006/docPropsVTypes"/>
</file>